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0996EA" w14:textId="2F05877D" w:rsidR="007234EF" w:rsidRPr="007234EF" w:rsidRDefault="007234EF">
      <w:pPr>
        <w:rPr>
          <w:b/>
          <w:bCs/>
          <w:sz w:val="24"/>
          <w:szCs w:val="24"/>
        </w:rPr>
      </w:pPr>
      <w:r w:rsidRPr="007234EF">
        <w:rPr>
          <w:b/>
          <w:bCs/>
          <w:sz w:val="24"/>
          <w:szCs w:val="24"/>
        </w:rPr>
        <w:t xml:space="preserve">AM Preliminary </w:t>
      </w:r>
      <w:r w:rsidR="00D42D7D">
        <w:rPr>
          <w:b/>
          <w:bCs/>
          <w:sz w:val="24"/>
          <w:szCs w:val="24"/>
        </w:rPr>
        <w:t xml:space="preserve">Project </w:t>
      </w:r>
      <w:r w:rsidRPr="007234EF">
        <w:rPr>
          <w:b/>
          <w:bCs/>
          <w:sz w:val="24"/>
          <w:szCs w:val="24"/>
        </w:rPr>
        <w:t>Submission Form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38"/>
        <w:gridCol w:w="7178"/>
      </w:tblGrid>
      <w:tr w:rsidR="007234EF" w14:paraId="102B8CC6" w14:textId="77777777" w:rsidTr="007234EF">
        <w:tc>
          <w:tcPr>
            <w:tcW w:w="1838" w:type="dxa"/>
          </w:tcPr>
          <w:p w14:paraId="50AA61E9" w14:textId="62A56E98" w:rsidR="007234EF" w:rsidRPr="00FA75E2" w:rsidRDefault="007234EF">
            <w:pPr>
              <w:rPr>
                <w:b/>
                <w:bCs/>
              </w:rPr>
            </w:pPr>
            <w:r w:rsidRPr="00FA75E2">
              <w:rPr>
                <w:b/>
                <w:bCs/>
              </w:rPr>
              <w:t>Project Title</w:t>
            </w:r>
          </w:p>
        </w:tc>
        <w:tc>
          <w:tcPr>
            <w:tcW w:w="7178" w:type="dxa"/>
          </w:tcPr>
          <w:p w14:paraId="337AFC3D" w14:textId="77777777" w:rsidR="007234EF" w:rsidRDefault="007234EF"/>
        </w:tc>
      </w:tr>
      <w:tr w:rsidR="007234EF" w14:paraId="5316A0FE" w14:textId="77777777" w:rsidTr="007234EF">
        <w:tc>
          <w:tcPr>
            <w:tcW w:w="1838" w:type="dxa"/>
          </w:tcPr>
          <w:p w14:paraId="1D990A51" w14:textId="7E1241B6" w:rsidR="007234EF" w:rsidRPr="00FA75E2" w:rsidRDefault="007234EF">
            <w:pPr>
              <w:rPr>
                <w:b/>
                <w:bCs/>
              </w:rPr>
            </w:pPr>
            <w:r w:rsidRPr="00FA75E2">
              <w:rPr>
                <w:b/>
                <w:bCs/>
              </w:rPr>
              <w:t>Location</w:t>
            </w:r>
          </w:p>
        </w:tc>
        <w:tc>
          <w:tcPr>
            <w:tcW w:w="7178" w:type="dxa"/>
          </w:tcPr>
          <w:p w14:paraId="132D7CBA" w14:textId="77777777" w:rsidR="007234EF" w:rsidRDefault="007234EF"/>
        </w:tc>
      </w:tr>
      <w:tr w:rsidR="007234EF" w14:paraId="62DE8540" w14:textId="77777777" w:rsidTr="007234EF">
        <w:tc>
          <w:tcPr>
            <w:tcW w:w="1838" w:type="dxa"/>
          </w:tcPr>
          <w:p w14:paraId="57289AD2" w14:textId="77777777" w:rsidR="00FA75E2" w:rsidRDefault="007234EF">
            <w:pPr>
              <w:rPr>
                <w:b/>
                <w:bCs/>
              </w:rPr>
            </w:pPr>
            <w:r w:rsidRPr="00FA75E2">
              <w:rPr>
                <w:b/>
                <w:bCs/>
              </w:rPr>
              <w:t xml:space="preserve">Architect </w:t>
            </w:r>
          </w:p>
          <w:p w14:paraId="71C44EE2" w14:textId="5E26A96F" w:rsidR="007234EF" w:rsidRPr="00FA75E2" w:rsidRDefault="007234EF">
            <w:pPr>
              <w:rPr>
                <w:b/>
                <w:bCs/>
              </w:rPr>
            </w:pPr>
            <w:r w:rsidRPr="00FA75E2">
              <w:t>(</w:t>
            </w:r>
            <w:r w:rsidR="00FA75E2">
              <w:t>A</w:t>
            </w:r>
            <w:r w:rsidRPr="00FA75E2">
              <w:t>nd collaborator if applicable)</w:t>
            </w:r>
          </w:p>
        </w:tc>
        <w:tc>
          <w:tcPr>
            <w:tcW w:w="7178" w:type="dxa"/>
          </w:tcPr>
          <w:p w14:paraId="131334D5" w14:textId="77777777" w:rsidR="007234EF" w:rsidRDefault="007234EF"/>
        </w:tc>
      </w:tr>
      <w:tr w:rsidR="007234EF" w14:paraId="22CBE85E" w14:textId="77777777" w:rsidTr="007234EF">
        <w:tc>
          <w:tcPr>
            <w:tcW w:w="1838" w:type="dxa"/>
          </w:tcPr>
          <w:p w14:paraId="632A0343" w14:textId="77777777" w:rsidR="00FA75E2" w:rsidRDefault="007234EF">
            <w:pPr>
              <w:rPr>
                <w:b/>
                <w:bCs/>
              </w:rPr>
            </w:pPr>
            <w:r w:rsidRPr="00FA75E2">
              <w:rPr>
                <w:b/>
                <w:bCs/>
              </w:rPr>
              <w:t xml:space="preserve">PIC </w:t>
            </w:r>
          </w:p>
          <w:p w14:paraId="0DAAD918" w14:textId="17F9BF3B" w:rsidR="007234EF" w:rsidRPr="00FA75E2" w:rsidRDefault="007234EF">
            <w:pPr>
              <w:rPr>
                <w:b/>
                <w:bCs/>
              </w:rPr>
            </w:pPr>
            <w:r w:rsidRPr="00FA75E2">
              <w:t>(</w:t>
            </w:r>
            <w:r w:rsidR="00FA75E2">
              <w:t>I</w:t>
            </w:r>
            <w:r w:rsidRPr="00FA75E2">
              <w:t>nclude email and contact number)</w:t>
            </w:r>
          </w:p>
        </w:tc>
        <w:tc>
          <w:tcPr>
            <w:tcW w:w="7178" w:type="dxa"/>
          </w:tcPr>
          <w:p w14:paraId="1A62B61F" w14:textId="3ACAE4F8" w:rsidR="007234EF" w:rsidRPr="00FA75E2" w:rsidRDefault="00FA75E2">
            <w:pPr>
              <w:rPr>
                <w:color w:val="808080" w:themeColor="background1" w:themeShade="80"/>
              </w:rPr>
            </w:pPr>
            <w:r w:rsidRPr="00FA75E2">
              <w:rPr>
                <w:color w:val="808080" w:themeColor="background1" w:themeShade="80"/>
              </w:rPr>
              <w:t>[name]</w:t>
            </w:r>
          </w:p>
          <w:p w14:paraId="5B157524" w14:textId="77777777" w:rsidR="00FA75E2" w:rsidRPr="00FA75E2" w:rsidRDefault="00FA75E2">
            <w:pPr>
              <w:rPr>
                <w:color w:val="808080" w:themeColor="background1" w:themeShade="80"/>
              </w:rPr>
            </w:pPr>
            <w:r w:rsidRPr="00FA75E2">
              <w:rPr>
                <w:color w:val="808080" w:themeColor="background1" w:themeShade="80"/>
              </w:rPr>
              <w:t>[email]</w:t>
            </w:r>
          </w:p>
          <w:p w14:paraId="6E573652" w14:textId="6F566C73" w:rsidR="00FA75E2" w:rsidRDefault="00FA75E2">
            <w:r w:rsidRPr="00FA75E2">
              <w:rPr>
                <w:color w:val="808080" w:themeColor="background1" w:themeShade="80"/>
              </w:rPr>
              <w:t>[contact number]</w:t>
            </w:r>
          </w:p>
        </w:tc>
      </w:tr>
      <w:tr w:rsidR="007234EF" w14:paraId="1498DF33" w14:textId="77777777" w:rsidTr="007234EF">
        <w:tc>
          <w:tcPr>
            <w:tcW w:w="1838" w:type="dxa"/>
          </w:tcPr>
          <w:p w14:paraId="03081BEA" w14:textId="0F445590" w:rsidR="007234EF" w:rsidRPr="00FA75E2" w:rsidRDefault="007234EF">
            <w:pPr>
              <w:rPr>
                <w:b/>
                <w:bCs/>
              </w:rPr>
            </w:pPr>
            <w:r w:rsidRPr="00FA75E2">
              <w:rPr>
                <w:b/>
                <w:bCs/>
              </w:rPr>
              <w:t xml:space="preserve">Short Project Description </w:t>
            </w:r>
            <w:r w:rsidRPr="00FA75E2">
              <w:t>(maximum 100 words)</w:t>
            </w:r>
          </w:p>
        </w:tc>
        <w:tc>
          <w:tcPr>
            <w:tcW w:w="7178" w:type="dxa"/>
          </w:tcPr>
          <w:p w14:paraId="692391AF" w14:textId="77777777" w:rsidR="007234EF" w:rsidRDefault="007234EF"/>
        </w:tc>
      </w:tr>
      <w:tr w:rsidR="007234EF" w14:paraId="28C8D4C7" w14:textId="77777777" w:rsidTr="007234EF">
        <w:tc>
          <w:tcPr>
            <w:tcW w:w="1838" w:type="dxa"/>
            <w:vMerge w:val="restart"/>
          </w:tcPr>
          <w:p w14:paraId="72459E21" w14:textId="18495DB2" w:rsidR="00FA75E2" w:rsidRDefault="003767AD">
            <w:pPr>
              <w:rPr>
                <w:b/>
                <w:bCs/>
              </w:rPr>
            </w:pPr>
            <w:r>
              <w:rPr>
                <w:b/>
                <w:bCs/>
              </w:rPr>
              <w:t>8-10</w:t>
            </w:r>
            <w:bookmarkStart w:id="0" w:name="_GoBack"/>
            <w:bookmarkEnd w:id="0"/>
            <w:r w:rsidR="007234EF" w:rsidRPr="00FA75E2">
              <w:rPr>
                <w:b/>
                <w:bCs/>
              </w:rPr>
              <w:t xml:space="preserve"> photos </w:t>
            </w:r>
          </w:p>
          <w:p w14:paraId="3E27731B" w14:textId="65371EC6" w:rsidR="007234EF" w:rsidRPr="00FA75E2" w:rsidRDefault="007234EF">
            <w:pPr>
              <w:rPr>
                <w:b/>
                <w:bCs/>
              </w:rPr>
            </w:pPr>
            <w:r w:rsidRPr="00FA75E2">
              <w:t>(low resolution</w:t>
            </w:r>
            <w:r w:rsidR="00FA75E2">
              <w:t xml:space="preserve"> for emailing</w:t>
            </w:r>
            <w:r w:rsidRPr="00FA75E2">
              <w:t>)</w:t>
            </w:r>
          </w:p>
        </w:tc>
        <w:tc>
          <w:tcPr>
            <w:tcW w:w="7178" w:type="dxa"/>
          </w:tcPr>
          <w:p w14:paraId="07395417" w14:textId="77777777" w:rsidR="007234EF" w:rsidRDefault="007234EF">
            <w:r>
              <w:t>1.</w:t>
            </w:r>
          </w:p>
          <w:p w14:paraId="02274FB1" w14:textId="77777777" w:rsidR="007234EF" w:rsidRDefault="007234EF"/>
          <w:p w14:paraId="7089718E" w14:textId="77777777" w:rsidR="007234EF" w:rsidRDefault="007234EF"/>
          <w:p w14:paraId="2BE23036" w14:textId="77777777" w:rsidR="007234EF" w:rsidRDefault="007234EF"/>
          <w:p w14:paraId="4A93F035" w14:textId="77777777" w:rsidR="007234EF" w:rsidRDefault="007234EF"/>
          <w:p w14:paraId="0A77962C" w14:textId="1F60406A" w:rsidR="007234EF" w:rsidRDefault="007234EF"/>
        </w:tc>
      </w:tr>
      <w:tr w:rsidR="007234EF" w14:paraId="5876B0A5" w14:textId="77777777" w:rsidTr="007234EF">
        <w:tc>
          <w:tcPr>
            <w:tcW w:w="1838" w:type="dxa"/>
            <w:vMerge/>
          </w:tcPr>
          <w:p w14:paraId="42B9D064" w14:textId="77777777" w:rsidR="007234EF" w:rsidRPr="00FA75E2" w:rsidRDefault="007234EF">
            <w:pPr>
              <w:rPr>
                <w:b/>
                <w:bCs/>
              </w:rPr>
            </w:pPr>
          </w:p>
        </w:tc>
        <w:tc>
          <w:tcPr>
            <w:tcW w:w="7178" w:type="dxa"/>
          </w:tcPr>
          <w:p w14:paraId="602B6177" w14:textId="77777777" w:rsidR="007234EF" w:rsidRDefault="007234EF">
            <w:r>
              <w:t>2.</w:t>
            </w:r>
          </w:p>
          <w:p w14:paraId="6B84D894" w14:textId="77777777" w:rsidR="007234EF" w:rsidRDefault="007234EF"/>
          <w:p w14:paraId="546D43DC" w14:textId="77777777" w:rsidR="007234EF" w:rsidRDefault="007234EF"/>
          <w:p w14:paraId="3AC1DF3E" w14:textId="77777777" w:rsidR="007234EF" w:rsidRDefault="007234EF"/>
          <w:p w14:paraId="6041ED7D" w14:textId="77777777" w:rsidR="007234EF" w:rsidRDefault="007234EF"/>
          <w:p w14:paraId="6D7C668A" w14:textId="3A9E26C4" w:rsidR="007234EF" w:rsidRDefault="007234EF"/>
        </w:tc>
      </w:tr>
      <w:tr w:rsidR="007234EF" w14:paraId="365E6A76" w14:textId="77777777" w:rsidTr="007234EF">
        <w:tc>
          <w:tcPr>
            <w:tcW w:w="1838" w:type="dxa"/>
            <w:vMerge/>
          </w:tcPr>
          <w:p w14:paraId="0249A38B" w14:textId="77777777" w:rsidR="007234EF" w:rsidRPr="00FA75E2" w:rsidRDefault="007234EF">
            <w:pPr>
              <w:rPr>
                <w:b/>
                <w:bCs/>
              </w:rPr>
            </w:pPr>
          </w:p>
        </w:tc>
        <w:tc>
          <w:tcPr>
            <w:tcW w:w="7178" w:type="dxa"/>
          </w:tcPr>
          <w:p w14:paraId="3D4926CB" w14:textId="77777777" w:rsidR="007234EF" w:rsidRDefault="007234EF">
            <w:r>
              <w:t>3.</w:t>
            </w:r>
          </w:p>
          <w:p w14:paraId="61B29AD9" w14:textId="77777777" w:rsidR="007234EF" w:rsidRDefault="007234EF"/>
          <w:p w14:paraId="3211B3A7" w14:textId="77777777" w:rsidR="007234EF" w:rsidRDefault="007234EF"/>
          <w:p w14:paraId="01976149" w14:textId="77777777" w:rsidR="007234EF" w:rsidRDefault="007234EF"/>
          <w:p w14:paraId="588FCFFF" w14:textId="77777777" w:rsidR="007234EF" w:rsidRDefault="007234EF"/>
          <w:p w14:paraId="5E13BD9F" w14:textId="277BEF15" w:rsidR="007234EF" w:rsidRDefault="007234EF"/>
        </w:tc>
      </w:tr>
      <w:tr w:rsidR="007234EF" w14:paraId="55B4C210" w14:textId="77777777" w:rsidTr="007234EF">
        <w:trPr>
          <w:trHeight w:val="58"/>
        </w:trPr>
        <w:tc>
          <w:tcPr>
            <w:tcW w:w="1838" w:type="dxa"/>
            <w:vMerge/>
          </w:tcPr>
          <w:p w14:paraId="5B0B3EC6" w14:textId="77777777" w:rsidR="007234EF" w:rsidRPr="00FA75E2" w:rsidRDefault="007234EF">
            <w:pPr>
              <w:rPr>
                <w:b/>
                <w:bCs/>
              </w:rPr>
            </w:pPr>
          </w:p>
        </w:tc>
        <w:tc>
          <w:tcPr>
            <w:tcW w:w="7178" w:type="dxa"/>
          </w:tcPr>
          <w:p w14:paraId="3750FAE3" w14:textId="77777777" w:rsidR="007234EF" w:rsidRDefault="007234EF">
            <w:r>
              <w:t>4.</w:t>
            </w:r>
          </w:p>
          <w:p w14:paraId="2D16F390" w14:textId="77777777" w:rsidR="007234EF" w:rsidRDefault="007234EF"/>
          <w:p w14:paraId="342CDAB1" w14:textId="77777777" w:rsidR="007234EF" w:rsidRDefault="007234EF"/>
          <w:p w14:paraId="09425258" w14:textId="77777777" w:rsidR="007234EF" w:rsidRDefault="007234EF"/>
          <w:p w14:paraId="32839ABA" w14:textId="77777777" w:rsidR="007234EF" w:rsidRDefault="007234EF"/>
          <w:p w14:paraId="59741775" w14:textId="505D9E02" w:rsidR="007234EF" w:rsidRDefault="007234EF"/>
        </w:tc>
      </w:tr>
      <w:tr w:rsidR="007234EF" w14:paraId="4BB65694" w14:textId="77777777" w:rsidTr="007234EF">
        <w:tc>
          <w:tcPr>
            <w:tcW w:w="1838" w:type="dxa"/>
            <w:vMerge/>
          </w:tcPr>
          <w:p w14:paraId="35F16B18" w14:textId="77777777" w:rsidR="007234EF" w:rsidRPr="00FA75E2" w:rsidRDefault="007234EF">
            <w:pPr>
              <w:rPr>
                <w:b/>
                <w:bCs/>
              </w:rPr>
            </w:pPr>
          </w:p>
        </w:tc>
        <w:tc>
          <w:tcPr>
            <w:tcW w:w="7178" w:type="dxa"/>
          </w:tcPr>
          <w:p w14:paraId="3D10250F" w14:textId="77777777" w:rsidR="007234EF" w:rsidRDefault="007234EF">
            <w:r>
              <w:t>5.</w:t>
            </w:r>
          </w:p>
          <w:p w14:paraId="22AD288F" w14:textId="77777777" w:rsidR="007234EF" w:rsidRDefault="007234EF"/>
          <w:p w14:paraId="75211000" w14:textId="77777777" w:rsidR="007234EF" w:rsidRDefault="007234EF"/>
          <w:p w14:paraId="2C2BB14B" w14:textId="77777777" w:rsidR="007234EF" w:rsidRDefault="007234EF"/>
          <w:p w14:paraId="056C0F36" w14:textId="77777777" w:rsidR="007234EF" w:rsidRDefault="007234EF"/>
          <w:p w14:paraId="415D53E2" w14:textId="77777777" w:rsidR="007234EF" w:rsidRDefault="007234EF"/>
          <w:p w14:paraId="09A64BCB" w14:textId="1D903C13" w:rsidR="007234EF" w:rsidRDefault="007234EF"/>
        </w:tc>
      </w:tr>
      <w:tr w:rsidR="007234EF" w14:paraId="0D626352" w14:textId="77777777" w:rsidTr="007234EF">
        <w:tc>
          <w:tcPr>
            <w:tcW w:w="1838" w:type="dxa"/>
            <w:shd w:val="clear" w:color="auto" w:fill="D9D9D9" w:themeFill="background1" w:themeFillShade="D9"/>
          </w:tcPr>
          <w:p w14:paraId="4EECA608" w14:textId="0048143C" w:rsidR="007234EF" w:rsidRPr="00FA75E2" w:rsidRDefault="007234EF">
            <w:pPr>
              <w:rPr>
                <w:b/>
                <w:bCs/>
              </w:rPr>
            </w:pPr>
            <w:r w:rsidRPr="00FA75E2">
              <w:rPr>
                <w:b/>
                <w:bCs/>
              </w:rPr>
              <w:t>Received on</w:t>
            </w:r>
          </w:p>
        </w:tc>
        <w:tc>
          <w:tcPr>
            <w:tcW w:w="7178" w:type="dxa"/>
            <w:shd w:val="clear" w:color="auto" w:fill="D9D9D9" w:themeFill="background1" w:themeFillShade="D9"/>
          </w:tcPr>
          <w:p w14:paraId="67AA5A98" w14:textId="6DE8350D" w:rsidR="007234EF" w:rsidRDefault="007234EF">
            <w:r>
              <w:t>(to be filled by PAM Secretariat)</w:t>
            </w:r>
          </w:p>
        </w:tc>
      </w:tr>
      <w:tr w:rsidR="007234EF" w14:paraId="3242F100" w14:textId="77777777" w:rsidTr="007234EF">
        <w:tc>
          <w:tcPr>
            <w:tcW w:w="1838" w:type="dxa"/>
            <w:shd w:val="clear" w:color="auto" w:fill="D9D9D9" w:themeFill="background1" w:themeFillShade="D9"/>
          </w:tcPr>
          <w:p w14:paraId="3565EFD9" w14:textId="4F8054DD" w:rsidR="007234EF" w:rsidRPr="00FA75E2" w:rsidRDefault="007234EF">
            <w:pPr>
              <w:rPr>
                <w:b/>
                <w:bCs/>
              </w:rPr>
            </w:pPr>
            <w:r w:rsidRPr="00FA75E2">
              <w:rPr>
                <w:b/>
                <w:bCs/>
              </w:rPr>
              <w:t>Follow-up action</w:t>
            </w:r>
          </w:p>
        </w:tc>
        <w:tc>
          <w:tcPr>
            <w:tcW w:w="7178" w:type="dxa"/>
            <w:shd w:val="clear" w:color="auto" w:fill="D9D9D9" w:themeFill="background1" w:themeFillShade="D9"/>
          </w:tcPr>
          <w:p w14:paraId="22AF1846" w14:textId="6BAD2FE9" w:rsidR="007234EF" w:rsidRDefault="007234EF">
            <w:r>
              <w:t>(to be filled by PAM Secretariat)</w:t>
            </w:r>
          </w:p>
        </w:tc>
      </w:tr>
    </w:tbl>
    <w:p w14:paraId="4F3B8D1F" w14:textId="6BA0926A" w:rsidR="00A4544A" w:rsidRPr="007234EF" w:rsidRDefault="007234EF">
      <w:pPr>
        <w:rPr>
          <w:i/>
          <w:iCs/>
          <w:color w:val="FF0000"/>
        </w:rPr>
      </w:pPr>
      <w:r w:rsidRPr="007234EF">
        <w:rPr>
          <w:i/>
          <w:iCs/>
          <w:color w:val="FF0000"/>
        </w:rPr>
        <w:t xml:space="preserve">*Note: Please submit in </w:t>
      </w:r>
      <w:r>
        <w:rPr>
          <w:i/>
          <w:iCs/>
          <w:color w:val="FF0000"/>
        </w:rPr>
        <w:t>W</w:t>
      </w:r>
      <w:r w:rsidRPr="007234EF">
        <w:rPr>
          <w:i/>
          <w:iCs/>
          <w:color w:val="FF0000"/>
        </w:rPr>
        <w:t xml:space="preserve">ord document only. </w:t>
      </w:r>
    </w:p>
    <w:sectPr w:rsidR="00A4544A" w:rsidRPr="007234E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IzsTQzNzQwtjSyMLNU0lEKTi0uzszPAykwrAUAh/JxOywAAAA="/>
  </w:docVars>
  <w:rsids>
    <w:rsidRoot w:val="007234EF"/>
    <w:rsid w:val="003530EF"/>
    <w:rsid w:val="003767AD"/>
    <w:rsid w:val="004363EC"/>
    <w:rsid w:val="004E49BD"/>
    <w:rsid w:val="005224DB"/>
    <w:rsid w:val="00544C84"/>
    <w:rsid w:val="006C002F"/>
    <w:rsid w:val="007234EF"/>
    <w:rsid w:val="008F109B"/>
    <w:rsid w:val="00965BDC"/>
    <w:rsid w:val="009A084B"/>
    <w:rsid w:val="00A8123F"/>
    <w:rsid w:val="00B122F5"/>
    <w:rsid w:val="00BF13B0"/>
    <w:rsid w:val="00CA78E4"/>
    <w:rsid w:val="00CD72E1"/>
    <w:rsid w:val="00D42D7D"/>
    <w:rsid w:val="00D64EA0"/>
    <w:rsid w:val="00E66585"/>
    <w:rsid w:val="00E96948"/>
    <w:rsid w:val="00F441AB"/>
    <w:rsid w:val="00F76039"/>
    <w:rsid w:val="00FA75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14E41F"/>
  <w15:chartTrackingRefBased/>
  <w15:docId w15:val="{6F809556-E3B0-4230-AD0A-6CFA3F4DE6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MY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234E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70</Words>
  <Characters>40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e Ekbal</dc:creator>
  <cp:keywords/>
  <dc:description/>
  <cp:lastModifiedBy>user</cp:lastModifiedBy>
  <cp:revision>3</cp:revision>
  <dcterms:created xsi:type="dcterms:W3CDTF">2023-03-07T08:01:00Z</dcterms:created>
  <dcterms:modified xsi:type="dcterms:W3CDTF">2023-03-27T21:38:00Z</dcterms:modified>
</cp:coreProperties>
</file>